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ng" ContentType="image/png"/>
  <Override PartName="/word/media/rId55.pdf" ContentType="application/pdf"/>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
      <w:pPr>
        <w:pStyle w:val="Heading1"/>
      </w:pPr>
      <w:bookmarkStart w:id="21" w:name="abstract"/>
      <w:bookmarkEnd w:id="21"/>
      <w:r>
        <w:t xml:space="preserve">Abstract</w:t>
      </w:r>
    </w:p>
    <w:p>
      <w:r>
        <w:t xml:space="preserve">By benefitting others at a cost to themselves, cooperators face an ever present threat from defectors, or individuals that avail themselves of the cooperative benefit without contributing. A longstanding challenge to evolutionary biology is to understand the mechanisms that support the many instance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free ride ends as cooperators are displaced by equally-adapted defectors. Using an agent-based model, we demonstrate that the selective feedback that is created as populations alter their environments can maintain cooperation indefinitely. We show that cooperator success depends specifically on negative niche construction. Here, negative niche construction acts as a perpetual source of adaptive opportunities. As populations adapt, they further alter their environment in ways that reveal additional opportunities for adaptation. Despite being independent of niche construction in our model, cooperation feeds this cycle. We show that by reaching larger densities, populations of cooperators are better able to adapt both to changing environments a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
      <w:pPr>
        <w:pStyle w:val="Heading1"/>
      </w:pPr>
      <w:bookmarkStart w:id="22" w:name="introduction"/>
      <w:bookmarkEnd w:id="22"/>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simply experience changing environments passively. Through their activities, their interactions with others, and even their deaths, organisms constantly modify their environment. This</w:t>
      </w:r>
      <w:r>
        <w:t xml:space="preserve"> </w:t>
      </w:r>
      <w:r>
        <w:rPr>
          <w:i/>
        </w:rPr>
        <w:t xml:space="preserve">niche construction</w:t>
      </w:r>
      <w:r>
        <w:t xml:space="preserve"> </w:t>
      </w:r>
      <w:r>
        <w:t xml:space="preserve">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resulting environment. Under positive niche construction, selection favors the constructor, and evolution stagnates as this type fixes. Under negative niche construction, selection favors a type other than the constructor, which creates an opportunity for novel adaptation. If the resulting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indicate that cooperators can ensure their survival when they play an active role in their own evolution.</w:t>
      </w:r>
    </w:p>
    <w:p>
      <w:pPr>
        <w:pStyle w:val="Heading1"/>
      </w:pPr>
      <w:bookmarkStart w:id="23" w:name="methods"/>
      <w:bookmarkEnd w:id="23"/>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e evolution of cooperation; specifically, how cooperative behavior can hitchhike along with adaptations to modified environments. Box 1 provides additional information about the model.</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w:t>
      </w:r>
      <w:r>
        <w:t xml:space="preserve"> </w:t>
      </w:r>
      <w:r>
        <w:rPr>
          <w:i/>
        </w:rPr>
        <w:t xml:space="preserve">cooperation locus</w:t>
      </w:r>
      <w:r>
        <w:t xml:space="preserve"> </w:t>
      </w:r>
      <w:r>
        <w:t xml:space="preserve">(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r>
        <w:t xml:space="preserve">Individual fitness is also affected by aspects of the local environment that are affected by organisms. We implicitly represent this constructed</w:t>
      </w:r>
      <w:r>
        <w:t xml:space="preserve"> </w:t>
      </w:r>
      <w:r>
        <w:t xml:space="preserve">“</w:t>
      </w:r>
      <w:r>
        <w:t xml:space="preserve">niche</w:t>
      </w:r>
      <w:r>
        <w:t xml:space="preserve">”</w:t>
      </w:r>
      <w:r>
        <w:t xml:space="preserve"> </w:t>
      </w:r>
      <w:r>
        <w:t xml:space="preserve">based on the specific allelic states present in the subpopulation. As allelic states change, the subpopulation alters its environment, creating a unique niche. As described below, the specific alleles that are present at each locus matter.</w:t>
      </w:r>
    </w:p>
    <w:p>
      <w:r>
        <w:t xml:space="preserve">In our model, the feedback from niche construction takes the form of density dependent selection, and individuals evolve to better match their niche.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if</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then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as allele</w:t>
      </w:r>
      <w:r>
        <w:t xml:space="preserve"> </w:t>
      </w:r>
      <m:oMath>
        <m:r>
          <m:rPr>
            <m:sty m:val="p"/>
          </m:rPr>
          <m:t>5</m:t>
        </m:r>
      </m:oMath>
      <w:r>
        <w:t xml:space="preserve"> </w:t>
      </w:r>
      <w:r>
        <w:t xml:space="preserve">fixes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w:t>
      </w:r>
      <w:r>
        <w:t xml:space="preserve">(see Box 1).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box1">
        <w:r>
          <w:rPr>
            <w:rStyle w:val="Link"/>
          </w:rPr>
          <w:t xml:space="preserve">Box 1</w:t>
        </w:r>
      </w:hyperlink>
      <w:r>
        <w:t xml:space="preserve"> </w:t>
      </w:r>
      <w:r>
        <w:t xml:space="preserve">illustrates the process of adaptation to the constructed environment. While cooperation is costly, we assume its effects are independent of the external and constructed components of the environment.</w:t>
      </w:r>
    </w:p>
    <w:p>
      <w:pPr>
        <w:pStyle w:val="Heading3"/>
      </w:pPr>
      <w:bookmarkStart w:id="27" w:name="subpopulation-growth-and-the-benefit-of-cooperation"/>
      <w:bookmarkEnd w:id="27"/>
      <w:r>
        <w:t xml:space="preserve">Sub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individual</w:t>
      </w:r>
      <w:r>
        <w:t xml:space="preserve"> </w:t>
      </w:r>
      <m:oMath>
        <m:r>
          <m:rPr>
            <m:sty m:val="p"/>
          </m:rPr>
          <m:t>i</m:t>
        </m:r>
      </m:oMath>
      <w:r>
        <w:t xml:space="preserve">’s reproductive fitness relative to others in the subpopulation (using Equation 2).</w:t>
      </w:r>
    </w:p>
    <w:p>
      <w:pPr>
        <w:pStyle w:val="Heading3"/>
      </w:pPr>
      <w:bookmarkStart w:id="28" w:name="mutation"/>
      <w:bookmarkEnd w:id="28"/>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9" w:name="migration"/>
      <w:bookmarkEnd w:id="29"/>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0" w:name="population-initialization-and-simulation"/>
      <w:bookmarkEnd w:id="30"/>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each sub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1" w:name="simulation-source-code-and-software-dependencies"/>
      <w:bookmarkEnd w:id="31"/>
      <w:r>
        <w:t xml:space="preserve">Simulation Source Code and Software Dependencies</w:t>
      </w:r>
    </w:p>
    <w:p>
      <w:r>
        <w:t xml:space="preserve">The simulation software and configurations for the experiments reported are available online.</w:t>
      </w:r>
      <w:r>
        <w:rPr>
          <w:rStyle w:val="FootnoteRef"/>
        </w:rPr>
        <w:footnoteReference w:id="32"/>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3" w:name="results"/>
      <w:bookmarkEnd w:id="33"/>
      <w:r>
        <w:t xml:space="preserve">Results</w:t>
      </w:r>
    </w:p>
    <w:p>
      <w:r>
        <w:t xml:space="preserve">Using the model described in the previous section, we perform simulations that follow the evolution of cooperation in a population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from population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gt;</m:t>
        </m:r>
        <m:r>
          <m:rPr>
            <m:sty m:val="p"/>
          </m:rPr>
          <m:t>0</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1">
        <w:r>
          <w:rPr>
            <w:rStyle w:val="Link"/>
          </w:rPr>
          <w:t xml:space="preserve">Figure 1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1">
        <w:r>
          <w:rPr>
            <w:rStyle w:val="Link"/>
          </w:rPr>
          <w:t xml:space="preserve">Figure 1C</w:t>
        </w:r>
      </w:hyperlink>
      <w:r>
        <w:t xml:space="preserve">). We see in</w:t>
      </w:r>
      <w:r>
        <w:t xml:space="preserve"> </w:t>
      </w:r>
      <w:hyperlink w:anchor="fig2">
        <w:r>
          <w:rPr>
            <w:rStyle w:val="Link"/>
          </w:rPr>
          <w:t xml:space="preserve">Figure 2A</w:t>
        </w:r>
      </w:hyperlink>
      <w:r>
        <w:t xml:space="preserve"> </w:t>
      </w:r>
      <w:r>
        <w:t xml:space="preserve">that despite oscillations, cooperation is maintained at high levels in these populations.</w:t>
      </w:r>
    </w:p>
    <w:p>
      <w:pPr>
        <w:pStyle w:val="Heading2"/>
      </w:pPr>
      <w:bookmarkStart w:id="35" w:name="fitness-increases-alone-do-not-support-persisting-cooperation"/>
      <w:bookmarkEnd w:id="35"/>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e performed simulations in which these contributions were removed (</w:t>
      </w:r>
      <m:oMath>
        <m:r>
          <m:rPr>
            <m:sty m:val="p"/>
          </m:rPr>
          <m:t>ϵ</m:t>
        </m:r>
        <m:r>
          <m:rPr>
            <m:sty m:val="p"/>
          </m:rPr>
          <m:t>=</m:t>
        </m:r>
        <m:r>
          <m:rPr>
            <m:sty m:val="p"/>
          </m:rPr>
          <m:t>0</m:t>
        </m:r>
      </m:oMath>
      <w:r>
        <w:t xml:space="preserve">).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2">
        <w:r>
          <w:rPr>
            <w:rStyle w:val="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r>
        <w:t xml:space="preserve">In our model, an adaptation to a constructed aspect of the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ll will have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2">
        <w:r>
          <w:rPr>
            <w:rStyle w:val="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7" w:name="selective-feedbacks-limit-defector-invasion"/>
      <w:bookmarkEnd w:id="37"/>
      <w:r>
        <w:t xml:space="preserve">Selective Feedbacks Limit Defector Invasion</w:t>
      </w:r>
    </w:p>
    <w:p>
      <w:r>
        <w:t xml:space="preserve">The adaptation resulting from selective feedbacks can limit invasion by defectors, which arise either through immigration from neighboring patches or through mutation at the cooperation locus. The latter challenge is particularly threatening, as these isogenic defectors are equally adapted, yet do not incur the cost of cooperation. As demonstrated in</w:t>
      </w:r>
      <w:r>
        <w:t xml:space="preserve"> </w:t>
      </w:r>
      <w:hyperlink w:anchor="fig3">
        <w:r>
          <w:rPr>
            <w:rStyle w:val="Link"/>
          </w:rPr>
          <w:t xml:space="preserve">Figure 3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In that population, isogenic defectors are seeded at a single patch in an otherwise all-cooperator population. These defectors quickly begin to spread. However, a neighboring cooperator population gains an adaptation, which increases its fitness above that of the defector. This type spreads more quickly, stopping the spread of defectors and eventually driving them to extinction. Because this adaption occurs in a cooperator population, cooperation is able to hitchhike to safety. Importantly, this new cooperator is favored because of the niche that its ancestral type created. Here, cooperators can find safety in numbers—because their larger populations have more mutational opportunities, they are more likely to gain adaptations that rescue them from invasion. Further, these larger cooperators exert a greater influence on their niche, which increases selection for an adapted type. This allows that type to appear and to spread more quickly in the population.</w:t>
      </w:r>
      <w:r>
        <w:t xml:space="preserve"> </w:t>
      </w:r>
      <w:hyperlink w:anchor="fig3">
        <w:r>
          <w:rPr>
            <w:rStyle w:val="Link"/>
          </w:rPr>
          <w:t xml:space="preserve">Figure 3C</w:t>
        </w:r>
      </w:hyperlink>
      <w:r>
        <w:t xml:space="preserve"> </w:t>
      </w:r>
      <w:r>
        <w:t xml:space="preserve">shows how quickly an adapted cooperator type can invade a population of defectors. Importantly, this cooperator type is adapted to the niche constructed by the defector.</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in ours, subpopulations of cooperators grow to a higher density than those of defectors. Because of this, these larger cooperator subpopulations experience more mutations and are therefore more likely to gain adaptations. While this process does favor cooperation in the short term, it eventually reaches a dead end; when the opportunities for adaptation are exhausted, and cooperators can no longer hitchhike, they face extinction. Here, we have consider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1">
        <w:r>
          <w:rPr>
            <w:rStyle w:val="Link"/>
          </w:rPr>
          <w:t xml:space="preserve">1C</w:t>
        </w:r>
      </w:hyperlink>
      <w:r>
        <w:t xml:space="preserve"> </w:t>
      </w:r>
      <w:r>
        <w:t xml:space="preserve">and</w:t>
      </w:r>
      <w:r>
        <w:t xml:space="preserve"> </w:t>
      </w:r>
      <w:hyperlink w:anchor="fig2">
        <w:r>
          <w:rPr>
            <w:rStyle w:val="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ion (</w:t>
      </w:r>
      <w:hyperlink w:anchor="fig2">
        <w:r>
          <w:rPr>
            <w:rStyle w:val="Link"/>
          </w:rPr>
          <w:t xml:space="preserve">Figure 2B</w:t>
        </w:r>
      </w:hyperlink>
      <w:r>
        <w:t xml:space="preserve">). Niche construction and the selective feedbacks that it produces play a crucial role.</w:t>
      </w:r>
    </w:p>
    <w:p>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Link"/>
          </w:rPr>
          <w:t xml:space="preserve">Figure 2C</w:t>
        </w:r>
      </w:hyperlink>
      <w:r>
        <w:t xml:space="preserve">). As cooperator and defector types gain adaptations, they alter their environment in ways that favor other types. Thus, negative niche construction serves as a perpetual source of adaptation. Here we observe another facet of the Hankshaw effect: because populations of cooperators are larger, they are better able to respond to the adaptive opportunities that follow from negative niche construction. By gaining adaptations more quickly, cooperators resist invasion by defectors (</w:t>
      </w:r>
      <w:hyperlink w:anchor="fig3">
        <w:r>
          <w:rPr>
            <w:rStyle w:val="Link"/>
          </w:rPr>
          <w:t xml:space="preserve">Figure 3B</w:t>
        </w:r>
      </w:hyperlink>
      <w:r>
        <w:t xml:space="preserve">). Although defectors initially have an advantage by saving on the cost of cooperation, subpopulations of cooperators can quickly gain an advantage because they are larger. Even in the presence of an equally-adapted defector type, cooperator subpopulations are more likely to produce the mutant most adapted to the current niche, which can then displace the slower evolving defectors. These recurring cycles of defector invasion and cooperator adaptation underlie the oscillations in cooperator proportion seen in</w:t>
      </w:r>
      <w:r>
        <w:t xml:space="preserve"> </w:t>
      </w:r>
      <w:hyperlink w:anchor="fig2">
        <w:r>
          <w:rPr>
            <w:rStyle w:val="Link"/>
          </w:rPr>
          <w:t xml:space="preserve">Figure 2A</w:t>
        </w:r>
      </w:hyperlink>
      <w:r>
        <w:t xml:space="preserve">. When cooperators do not gain these adaptations, they are driven to extinction by the defector. This is something that we see occur stochastically in Figures</w:t>
      </w:r>
      <w:r>
        <w:t xml:space="preserve"> </w:t>
      </w:r>
      <w:hyperlink w:anchor="fig2">
        <w:r>
          <w:rPr>
            <w:rStyle w:val="Link"/>
          </w:rPr>
          <w:t xml:space="preserve">2A</w:t>
        </w:r>
      </w:hyperlink>
      <w:r>
        <w:t xml:space="preserve"> </w:t>
      </w:r>
      <w:r>
        <w:t xml:space="preserve">and</w:t>
      </w:r>
      <w:r>
        <w:t xml:space="preserve"> </w:t>
      </w:r>
      <w:hyperlink w:anchor="fig3">
        <w:r>
          <w:rPr>
            <w:rStyle w:val="Link"/>
          </w:rPr>
          <w:t xml:space="preserve">3B</w:t>
        </w:r>
      </w:hyperlink>
      <w:r>
        <w:t xml:space="preserve">.</w:t>
      </w:r>
    </w:p>
    <w:p>
      <w:pPr>
        <w:pStyle w:val="Heading2"/>
      </w:pPr>
      <w:bookmarkStart w:id="39" w:name="cooperation-as-niche-construction"/>
      <w:bookmarkEnd w:id="39"/>
      <w:r>
        <w:t xml:space="preserve">Cooperation as Niche Construction</w:t>
      </w:r>
    </w:p>
    <w:p>
      <w:r>
        <w:t xml:space="preserve">In our model, niche construction and adaptation are independent of cooperation, which allows us to focus on hitchhiking. However, by increasing the size of the subpopulation, this form of cooperation can itself be seen as a kind of niche construction. Cooperative benefits often take similar forms in natural systems.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population density. While many studies have focused on how the environment affects the evolution of these cooperative traits, relatively few have addressed how the environmental changes created by these products feed back to influence evolution.</w:t>
      </w:r>
    </w:p>
    <w:p>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ar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for the other, creating a perpetual cycle that maintained both forms of cooperation. Arguably, this can be seen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was thereby reduced, and cooperation instead benefitted descendants. This work highlights an important aspect of niche construction—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r>
        <w:t xml:space="preserve">In our work, the niche is modeled implicitly by the composition of the population. Any changes in the population, therefore, produce immediate effects on the constructed environment and the resulting selective feedbacks. However, timescales in our model could be de-coupled in two ways. First, cooperators modify their niche by enabling their subpopulation to reach larger density (Equation 4). These increased subpopulation sizes play a critical role by effectively increasing the rate of evolution in these subpopulations. Because of the importance of this process, it would be very informative to explore how sensitive our results are to changes in how quickly population sizes increase and for how long they are upheld. Similarly, changes in the rate at which a niche changes in response to population changes could substantially alter our results. Not only would such changes in timescale affect the selective values of alleles as the population changed, they could also influence whether or not populations were able to evolve adapted types and if so, how well those adapted types can propagate through the population to address the threat of a defector.</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allow our model to more fully address how traits such as these evolve, we could de-couple the niche from the composition of the population and represent the niche explicitly.</w:t>
      </w:r>
    </w:p>
    <w:p>
      <w:pPr>
        <w:pStyle w:val="Heading2"/>
      </w:pPr>
      <w:bookmarkStart w:id="41" w:name="cooperation-and-niche-construction-in-host-symbiont-co-evolution"/>
      <w:bookmarkEnd w:id="41"/>
      <w:r>
        <w:t xml:space="preserve">Cooperation and Niche Construction in Host-Symbiont Co-Evolution</w:t>
      </w:r>
    </w:p>
    <w:p>
      <w:r>
        <w:t xml:space="preserve">As the niche becomes more independent from the population, it develops its own state and dynamics. A logical next step, then, could be to treat the environment as a biological entity itself, which could introduce additional evolutionary feedbacks. Such a model could be used to explore the evolution of cooperation in host-symbiont systems, where cooperation among symbionts affects host fitness. As the host population changes, either in response to symbiont cooperation or other factors, so too does selection on their symbiont populations. Here, evolutionary outcomes depend greatly on the degree of shared interest between the host and symbiont. Future models could explicitly capture the environment as a biological entity to explore the rich co-evolutionary dynamics that these systems might offer.</w:t>
      </w:r>
    </w:p>
    <w:p>
      <w:r>
        <w:t xml:space="preserve">For example, the cooperative production of virulence factors by the human pathogen</w:t>
      </w:r>
      <w:r>
        <w:t xml:space="preserve"> </w:t>
      </w:r>
      <w:r>
        <w:rPr>
          <w:i/>
        </w:rPr>
        <w:t xml:space="preserve">P. aeruginosa</w:t>
      </w:r>
      <w:r>
        <w:t xml:space="preserve"> </w:t>
      </w:r>
      <w:r>
        <w:t xml:space="preserve">is harmful to hosts with cystic fibrosis</w:t>
      </w:r>
      <w:r>
        <w:t xml:space="preserve"> </w:t>
      </w:r>
      <w:r>
        <w:t xml:space="preserve">(Harrison, 2007)</w:t>
      </w:r>
      <w:r>
        <w:t xml:space="preserve">. Following what we have shown in this work, these antagonistic, negative niche constructing behaviors might actually work to maintain these infections. If these populations do indeed perpetually benefit from adaptations that are created by niche construction as we have shown, a case could perhaps be made for developing treatments that target the selective feedback loop that provides adaptive opportunities in these spatial environments. While the idea of removing negative selective feedbacks and supporting stability may seem counterintuitive, if it leaves the infecting population more susceptible, then perhaps pairing such a treatment with ones in which mutants are introduced (see e.g.,</w:t>
      </w:r>
      <w:r>
        <w:t xml:space="preserve"> </w:t>
      </w:r>
      <w:r>
        <w:t xml:space="preserve">Rumbaugh et al. (2009)</w:t>
      </w:r>
      <w:r>
        <w:t xml:space="preserve">), could significantly improve host fitness. Expanding models such as ours to address the additional dynamics present in host-symbiont systems such as these could be quite productive.</w:t>
      </w:r>
    </w:p>
    <w:p>
      <w:r>
        <w:t xml:space="preserve">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s likely to be equally important for gaining a greater understanding of how cooperative behaviors evolve in these host-symbiont settings.</w:t>
      </w:r>
    </w:p>
    <w:p>
      <w:pPr>
        <w:pStyle w:val="Heading1"/>
      </w:pPr>
      <w:bookmarkStart w:id="42" w:name="acknowledgments"/>
      <w:bookmarkEnd w:id="42"/>
      <w:r>
        <w:t xml:space="preserve">Acknowledgments</w:t>
      </w:r>
    </w:p>
    <w:p>
      <w:r>
        <w:t xml:space="preserve">We are grateful to Peter Conlin, Sylvie Estrela, Carrie Glenney, Martha Kornelius, and Luis Zaman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box1"/>
      <w:bookmarkEnd w:id="43"/>
      <w:r>
        <w:t xml:space="preserve">Box 1: Description of niche construction in our model</w:t>
      </w:r>
    </w:p>
    <w:p>
      <w:r>
        <w:t xml:space="preserve">See</w:t>
      </w:r>
      <w:r>
        <w:t xml:space="preserve"> </w:t>
      </w:r>
      <w:hyperlink w:anchor="figB1">
        <w:r>
          <w:rPr>
            <w:rStyle w:val="Link"/>
          </w:rPr>
          <w:t xml:space="preserve">Figure B1</w:t>
        </w:r>
      </w:hyperlink>
    </w:p>
    <w:p>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sty m:val="p"/>
          </m:rPr>
          <m:t>L</m:t>
        </m:r>
      </m:oMath>
      <w:r>
        <w:t xml:space="preserve"> </w:t>
      </w:r>
      <w:r>
        <w:rPr>
          <w:i/>
        </w:rPr>
        <w:t xml:space="preserve">adaptive loci</w:t>
      </w:r>
      <w:r>
        <w:t xml:space="preserve"> </w:t>
      </w:r>
      <w:r>
        <w:t xml:space="preserve">(here,</w:t>
      </w:r>
      <w:r>
        <w:t xml:space="preserve"> </w:t>
      </w:r>
      <m:oMath>
        <m:r>
          <m:rPr>
            <m:sty m:val="p"/>
          </m:rPr>
          <m:t>L</m:t>
        </m:r>
        <m:r>
          <m:rPr>
            <m:sty m:val="p"/>
          </m:rPr>
          <m:t>=</m:t>
        </m:r>
        <m:r>
          <m:rPr>
            <m:sty m:val="p"/>
          </m:rPr>
          <m:t>5</m:t>
        </m:r>
      </m:oMath>
      <w:r>
        <w:t xml:space="preserve">). At the cooperation locus (labeled 0), this individual has allele 1, making it a cooperator. The adaptive loci (labeled 1-5) are arranged as a circular chromosome, where each locus has an integer allele between 0 and</w:t>
      </w:r>
      <w:r>
        <w:t xml:space="preserve"> </w:t>
      </w:r>
      <m:oMath>
        <m:r>
          <m:rPr>
            <m:sty m:val="p"/>
          </m:rPr>
          <m:t>A</m:t>
        </m:r>
      </m:oMath>
      <w:r>
        <w:t xml:space="preserve">, inclusive. In the description that follows, we focus exclusively on these adaptive loci. Genotypes are given by their allelic states starting with locus 1. For instance, the genotype shown here is [2,0,5,2,1]. Because of their circular structure, allele 2 at the first locus follows allele 1 at the fifth locus.</w:t>
      </w:r>
    </w:p>
    <w:p>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Every non-zero allele influences selection at the next locus, favoring sequential allelic states. In this constructed environment, allele 3 at locus 3 would be favored. If genotype [1,2,3,0,0] arises via mutation, it is expected to fix. However, genotype [1,2,3,0,0] affects the environment differently. As [1,2,3,0,0] rises in abundance, the constructed environment changes to</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0</m:t>
            </m:r>
            <m:r>
              <m:rPr>
                <m:sty m:val="p"/>
              </m:rPr>
              <m:t>,</m:t>
            </m:r>
            <m:r>
              <m:rPr>
                <m:sty m:val="p"/>
              </m:rPr>
              <m:t>0</m:t>
            </m:r>
            <m:r>
              <m:rPr>
                <m:sty m:val="p"/>
              </m:rPr>
              <m:t>]</m:t>
            </m:r>
          </m:sub>
        </m:sSub>
      </m:oMath>
      <w:r>
        <w:t xml:space="preserve">, which favors [1,2,3,4,0].</w:t>
      </w:r>
    </w:p>
    <w:p>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sty m:val="p"/>
          </m:rPr>
          <m:t>A</m:t>
        </m:r>
        <m:r>
          <m:rPr>
            <m:sty m:val="p"/>
          </m:rPr>
          <m:t>=</m:t>
        </m:r>
        <m:r>
          <m:rPr>
            <m:sty m:val="p"/>
          </m:rPr>
          <m:t>5</m:t>
        </m:r>
      </m:oMath>
      <w:r>
        <w:t xml:space="preserve">). Subpopulations begin with the non-adapted genotype [0,0,0,0,0], shown on the far left. A non-zero allele is introduced via mutation, which represents an adaptation to external aspects of the environment. Here, allele 1 arises and fixes at locus 1. The remainder of this figure focuses on adaptation to the constructed aspects of the environment. This genotype has a</w:t>
      </w:r>
      <w:r>
        <w:t xml:space="preserve"> </w:t>
      </w:r>
      <w:r>
        <w:t xml:space="preserve">“</w:t>
      </w:r>
      <w:r>
        <w:t xml:space="preserve">mismatch</w:t>
      </w:r>
      <w:r>
        <w:t xml:space="preserve">”</w:t>
      </w:r>
      <w:r>
        <w:t xml:space="preserve"> </w:t>
      </w:r>
      <w:r>
        <w:t xml:space="preserve">(shown by the red sector), because</w:t>
      </w:r>
      <w:r>
        <w:t xml:space="preserve"> </w:t>
      </w:r>
      <m:oMath>
        <m:sSub>
          <m:e>
            <m:r>
              <m:rPr>
                <m:sty m:val="p"/>
              </m:rPr>
              <m:t>E</m:t>
            </m:r>
          </m:e>
          <m:sub>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favors [1,2,0,0,0]. Assuming allele 2 arises at the second locus, it will be selected, creating a</w:t>
      </w:r>
      <w:r>
        <w:t xml:space="preserve"> </w:t>
      </w:r>
      <w:r>
        <w:t xml:space="preserve">“</w:t>
      </w:r>
      <w:r>
        <w:t xml:space="preserve">match</w:t>
      </w:r>
      <w:r>
        <w:t xml:space="preserve">”</w:t>
      </w:r>
      <w:r>
        <w:t xml:space="preserve"> </w:t>
      </w:r>
      <w:r>
        <w:t xml:space="preserve">at the first and second loci (green sector). Now there is a mismatch between the second and third loci in the resulting environment, which a new round of mutation and selection corrects, and so on. The green sector grows as the red sector shifts clockwise. When the population reaches [1,2,3,4,5], it constructs</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ere, since allele 1 follows allele 5, there is no longer a mismatch, so no further adaptation occurs.</w:t>
      </w:r>
    </w:p>
    <w:p>
      <w:r>
        <w:t xml:space="preserve">(</w:t>
      </w:r>
      <w:r>
        <w:rPr>
          <w:b/>
        </w:rPr>
        <w:t xml:space="preserve">D</w:t>
      </w:r>
      <w:r>
        <w:t xml:space="preserve">)</w:t>
      </w:r>
      <w:r>
        <w:t xml:space="preserve"> </w:t>
      </w:r>
      <w:r>
        <w:rPr>
          <w:b/>
        </w:rPr>
        <w:t xml:space="preserve">Negative Niche Construction.</w:t>
      </w:r>
      <w:r>
        <w:t xml:space="preserve"> </w:t>
      </w:r>
      <w:r>
        <w:t xml:space="preserve">A different case emerges when the number of alleles does not evenly divide into the number of loci. Here, we change the number of alleles to six (</w:t>
      </w:r>
      <m:oMath>
        <m:r>
          <m:rPr>
            <m:sty m:val="p"/>
          </m:rPr>
          <m:t>A</m:t>
        </m:r>
        <m:r>
          <m:rPr>
            <m:sty m:val="p"/>
          </m:rPr>
          <m:t>=</m:t>
        </m:r>
        <m:r>
          <m:rPr>
            <m:sty m:val="p"/>
          </m:rPr>
          <m:t>6</m:t>
        </m:r>
      </m:oMath>
      <w:r>
        <w:t xml:space="preserve">). As shown on the far left, we begin with a subpopulation fixed for genotype [1,2,3,4,5]. This genotype has a mismatch, because the niche constructed by allele 5 favors allele 6 (not 1) at the next locus (locus 1). A mutant with genotype [6,2,3,4,5] has a fitness advantage and can fix in</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owever, as this type constructs</w:t>
      </w:r>
      <w:r>
        <w:t xml:space="preserve"> </w:t>
      </w:r>
      <m:oMath>
        <m:sSub>
          <m:e>
            <m:r>
              <m:rPr>
                <m:sty m:val="p"/>
              </m:rPr>
              <m:t>E</m:t>
            </m:r>
          </m:e>
          <m:sub>
            <m:r>
              <m:rPr>
                <m:sty m:val="p"/>
              </m:rPr>
              <m:t>[</m:t>
            </m:r>
            <m:r>
              <m:rPr>
                <m:sty m:val="p"/>
              </m:rPr>
              <m:t>6</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
      <w:pPr>
        <w:pStyle w:val="Heading1"/>
      </w:pPr>
      <w:bookmarkStart w:id="44" w:name="figures"/>
      <w:bookmarkEnd w:id="44"/>
      <w:r>
        <w:t xml:space="preserve">Figures</w:t>
      </w:r>
    </w:p>
    <w:p>
      <w:pPr>
        <w:pStyle w:val="Heading2"/>
      </w:pPr>
      <w:bookmarkStart w:id="45" w:name="fig1"/>
      <w:bookmarkEnd w:id="45"/>
      <w:r>
        <w:t xml:space="preserve">Figure 1</w:t>
      </w:r>
    </w:p>
    <w:p>
      <w:r>
        <w:drawing>
          <wp:inline>
            <wp:extent cx="5334000" cy="237099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6"/>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Curves show the average cooperator proportion among replicate populations for the duration of sim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2A.</w:t>
      </w:r>
    </w:p>
    <w:p/>
    <w:p>
      <w:pPr>
        <w:pStyle w:val="Heading2"/>
      </w:pPr>
      <w:bookmarkStart w:id="47" w:name="fig2"/>
      <w:bookmarkEnd w:id="47"/>
      <w:r>
        <w:t xml:space="preserve">Figure 2</w:t>
      </w:r>
    </w:p>
    <w:p>
      <w:r>
        <w:drawing>
          <wp:inline>
            <wp:extent cx="5334000" cy="23295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8"/>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49" w:name="fig3"/>
      <w:bookmarkEnd w:id="49"/>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0"/>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the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Results from simulations where mutations also occurred at the cooperaiton locus are shown in Figure S1. (</w:t>
      </w:r>
      <w:r>
        <w:rPr>
          <w:b/>
        </w:rPr>
        <w:t xml:space="preserve">C</w:t>
      </w:r>
      <w:r>
        <w:t xml:space="preserve">) In fact, an adapted cooperator type (stress alleles [6,2,3,4,5], see Box 1) can swiftly displace defectors when isogenic defectors cannot arise or adapt via mutation.</w:t>
      </w:r>
    </w:p>
    <w:p/>
    <w:p>
      <w:pPr>
        <w:pStyle w:val="Heading2"/>
      </w:pPr>
      <w:bookmarkStart w:id="51" w:name="fig4"/>
      <w:bookmarkEnd w:id="51"/>
      <w:r>
        <w:t xml:space="preserve">Figure 4</w:t>
      </w:r>
    </w:p>
    <w:p>
      <w:r>
        <w:drawing>
          <wp:inline>
            <wp:extent cx="5334000" cy="2898453"/>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2"/>
                    <a:stretch>
                      <a:fillRect/>
                    </a:stretch>
                  </pic:blipFill>
                  <pic:spPr bwMode="auto">
                    <a:xfrm>
                      <a:off x="0" y="0"/>
                      <a:ext cx="5334000" cy="2898453"/>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one 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spreads more quickly due to its fitness advantage, invading both defector populations and ancestral cooperator 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Pr>
        <w:pStyle w:val="Heading1"/>
      </w:pPr>
      <w:bookmarkStart w:id="53" w:name="box-1-figures"/>
      <w:bookmarkEnd w:id="53"/>
      <w:r>
        <w:t xml:space="preserve">Box 1 Figures</w:t>
      </w:r>
    </w:p>
    <w:p/>
    <w:p>
      <w:pPr>
        <w:pStyle w:val="Heading2"/>
      </w:pPr>
      <w:bookmarkStart w:id="54" w:name="figB1"/>
      <w:bookmarkEnd w:id="54"/>
      <w:r>
        <w:t xml:space="preserve">Figure B1</w:t>
      </w:r>
    </w:p>
    <w:p>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
      <w:pPr>
        <w:pStyle w:val="Heading1"/>
      </w:pPr>
      <w:bookmarkStart w:id="56" w:name="supplemental-figures"/>
      <w:bookmarkEnd w:id="56"/>
      <w:r>
        <w:t xml:space="preserve">Supplemental Figures</w:t>
      </w:r>
    </w:p>
    <w:p/>
    <w:p>
      <w:pPr>
        <w:pStyle w:val="Heading2"/>
      </w:pPr>
      <w:bookmarkStart w:id="57" w:name="figS1"/>
      <w:bookmarkEnd w:id="57"/>
      <w:r>
        <w:t xml:space="preserve">Figure S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8"/>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59" w:name="tables"/>
      <w:bookmarkEnd w:id="5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60" w:name="references"/>
      <w:bookmarkEnd w:id="6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2">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mbaugh, K.P., Diggle, S.P., Watters, C.M., Ross-Gillespie, A., Griffin, A.S. and West, S.A. 2009. Quorum sensing and the social evolution of bacterial virulence.</w:t>
      </w:r>
      <w:r>
        <w:t xml:space="preserve"> </w:t>
      </w:r>
      <w:r>
        <w:rPr>
          <w:i/>
        </w:rPr>
        <w:t xml:space="preserve">Current Biology</w:t>
      </w:r>
      <w:r>
        <w:t xml:space="preserve">,</w:t>
      </w:r>
      <w:r>
        <w:t xml:space="preserve"> </w:t>
      </w:r>
      <w:r>
        <w:rPr>
          <w:b/>
        </w:rPr>
        <w:t xml:space="preserve">19</w:t>
      </w:r>
      <w:r>
        <w:t xml:space="preserve">: 341–345.</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2">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d653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df" /><Relationship Type="http://schemas.openxmlformats.org/officeDocument/2006/relationships/image" Id="rId58" Target="media/rId58.png" /><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